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6FCD" w:rsidRDefault="00C36FCD" w14:paraId="28ADA522" w14:textId="77777777">
      <w:pPr>
        <w:rPr>
          <w:noProof/>
        </w:rPr>
      </w:pPr>
      <w:bookmarkStart w:name="_GoBack" w:id="0"/>
      <w:bookmarkEnd w:id="0"/>
    </w:p>
    <w:p w:rsidR="00C36FCD" w:rsidRDefault="00C36FCD" w14:paraId="5731318B" w14:textId="77777777">
      <w:pPr>
        <w:rPr>
          <w:noProof/>
        </w:rPr>
      </w:pPr>
    </w:p>
    <w:p w:rsidR="00A9340B" w:rsidRDefault="00A66834" w14:paraId="6DF436A1" w14:textId="77777777">
      <w:r>
        <w:rPr>
          <w:noProof/>
        </w:rPr>
        <w:drawing>
          <wp:inline distT="0" distB="0" distL="0" distR="0" wp14:anchorId="576519A4" wp14:editId="1B4E899A">
            <wp:extent cx="2546350" cy="501650"/>
            <wp:effectExtent l="0" t="0" r="6350" b="0"/>
            <wp:docPr id="601574016" name="Pictur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6350" cy="50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340B" w:rsidRDefault="00A9340B" w14:paraId="61E9E189" w14:textId="77777777"/>
    <w:p w:rsidR="00A9340B" w:rsidRDefault="00A9340B" w14:paraId="5874154C" w14:textId="77777777"/>
    <w:p w:rsidR="00D54EA7" w:rsidP="00D54EA7" w:rsidRDefault="00D54EA7" w14:paraId="0743DAEB" w14:textId="0CDF4720">
      <w:pPr>
        <w:pStyle w:val="SurveyTitleFirstLine"/>
        <w:spacing w:before="3120"/>
      </w:pPr>
      <w:r>
        <w:t>USDA Foods Distribution and Fees Survey</w:t>
      </w:r>
    </w:p>
    <w:p w:rsidR="00D54EA7" w:rsidP="00D54EA7" w:rsidRDefault="00D54EA7" w14:paraId="51322F81" w14:textId="5A19D8B6">
      <w:pPr>
        <w:pStyle w:val="Clientname"/>
      </w:pPr>
      <w:r>
        <w:t>Sponsored by</w:t>
      </w:r>
      <w:r>
        <w:rPr>
          <w:b w:val="0"/>
          <w:sz w:val="22"/>
          <w:szCs w:val="22"/>
        </w:rPr>
        <w:t xml:space="preserve"> </w:t>
      </w:r>
      <w:r>
        <w:t>the U.S. Department of Agriculture, Food and Nutrition Service</w:t>
      </w:r>
    </w:p>
    <w:p w:rsidR="00EA6497" w:rsidP="00D54EA7" w:rsidRDefault="00EA6497" w14:paraId="2C9BA020" w14:textId="611998C8">
      <w:pPr>
        <w:pStyle w:val="Clientname"/>
      </w:pPr>
      <w:r>
        <w:t>Web Screenshots</w:t>
      </w:r>
    </w:p>
    <w:p w:rsidR="00A9340B" w:rsidP="00D54EA7" w:rsidRDefault="00A9340B" w14:paraId="5CEA9B98" w14:textId="11F5F2CB"/>
    <w:p w:rsidRPr="00D54EA7" w:rsidR="00A9340B" w:rsidP="00D54EA7" w:rsidRDefault="00F40D55" w14:paraId="12E48EF2" w14:textId="58B0901B">
      <w:pPr>
        <w:jc w:val="center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t>July</w:t>
      </w:r>
      <w:r w:rsidRPr="00D54EA7" w:rsidR="00D54EA7">
        <w:rPr>
          <w:rFonts w:ascii="Arial" w:hAnsi="Arial" w:cs="Arial"/>
          <w:i/>
          <w:iCs/>
          <w:sz w:val="24"/>
          <w:szCs w:val="24"/>
        </w:rPr>
        <w:t xml:space="preserve"> 2020</w:t>
      </w:r>
    </w:p>
    <w:p w:rsidR="00DE3EF1" w:rsidRDefault="00DE3EF1" w14:paraId="035A60CB" w14:textId="0767C22D">
      <w:r>
        <w:br w:type="page"/>
      </w:r>
      <w:r w:rsidR="00F855D7">
        <w:rPr>
          <w:noProof/>
        </w:rPr>
        <w:lastRenderedPageBreak/>
        <w:drawing>
          <wp:inline distT="0" distB="0" distL="0" distR="0" wp14:anchorId="209C35D1" wp14:editId="366E3A59">
            <wp:extent cx="5943600" cy="1647825"/>
            <wp:effectExtent l="0" t="0" r="0" b="9525"/>
            <wp:docPr id="20737628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09D6" w:rsidRDefault="006E5E28" w14:paraId="3290EE86" w14:textId="6DFE00F8">
      <w:r>
        <w:rPr>
          <w:noProof/>
        </w:rPr>
        <w:drawing>
          <wp:inline distT="0" distB="0" distL="0" distR="0" wp14:anchorId="44782E58" wp14:editId="181F2360">
            <wp:extent cx="5943600" cy="5274945"/>
            <wp:effectExtent l="0" t="0" r="0" b="1905"/>
            <wp:docPr id="46296494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09D6" w:rsidRDefault="003109D6" w14:paraId="77F006C6" w14:textId="77777777">
      <w:r>
        <w:br w:type="page"/>
      </w:r>
    </w:p>
    <w:p w:rsidR="00B45A07" w:rsidRDefault="00B45A07" w14:paraId="7A53FE5B" w14:textId="5FC2FEA5"/>
    <w:p w:rsidR="006B28A8" w:rsidRDefault="006B28A8" w14:paraId="56AFDA14" w14:textId="334E1ED0"/>
    <w:p w:rsidR="009F359A" w:rsidRDefault="006B28A8" w14:paraId="5700DA77" w14:textId="0E8262E2">
      <w:r>
        <w:rPr>
          <w:noProof/>
        </w:rPr>
        <w:drawing>
          <wp:inline distT="0" distB="0" distL="0" distR="0" wp14:anchorId="364A09B2" wp14:editId="69AA9C30">
            <wp:extent cx="5943600" cy="5705476"/>
            <wp:effectExtent l="0" t="0" r="0" b="9525"/>
            <wp:docPr id="19613780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05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59A" w:rsidRDefault="009F359A" w14:paraId="3B182C2D" w14:textId="77777777">
      <w:r>
        <w:br w:type="page"/>
      </w:r>
    </w:p>
    <w:p w:rsidR="004261AB" w:rsidRDefault="004261AB" w14:paraId="2C7B61F2" w14:textId="77777777"/>
    <w:p w:rsidR="004261AB" w:rsidRDefault="004261AB" w14:paraId="249B4007" w14:textId="77777777"/>
    <w:p w:rsidR="004261AB" w:rsidRDefault="001B6E74" w14:paraId="38BEE5CB" w14:textId="2AE1DFE6">
      <w:r>
        <w:rPr>
          <w:noProof/>
        </w:rPr>
        <w:drawing>
          <wp:inline distT="0" distB="0" distL="0" distR="0" wp14:anchorId="36575080" wp14:editId="637A456C">
            <wp:extent cx="5943600" cy="5675630"/>
            <wp:effectExtent l="0" t="0" r="0" b="1270"/>
            <wp:docPr id="371255404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7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61AB" w:rsidRDefault="004261AB" w14:paraId="54BC1973" w14:textId="77777777">
      <w:r>
        <w:br w:type="page"/>
      </w:r>
    </w:p>
    <w:p w:rsidR="006B28A8" w:rsidRDefault="006B28A8" w14:paraId="1604EDBE" w14:textId="2CA29292"/>
    <w:p w:rsidR="004261AB" w:rsidRDefault="004261AB" w14:paraId="73DDA7BA" w14:textId="19788FB8"/>
    <w:p w:rsidR="00B51973" w:rsidRDefault="0032689C" w14:paraId="412E5724" w14:textId="6ED67A42">
      <w:r>
        <w:rPr>
          <w:noProof/>
        </w:rPr>
        <w:drawing>
          <wp:inline distT="0" distB="0" distL="0" distR="0" wp14:anchorId="351D1A75" wp14:editId="34F22A49">
            <wp:extent cx="5943600" cy="5300978"/>
            <wp:effectExtent l="0" t="0" r="0" b="0"/>
            <wp:docPr id="94128011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00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1973" w:rsidRDefault="00B51973" w14:paraId="043894FA" w14:textId="77777777">
      <w:r>
        <w:br w:type="page"/>
      </w:r>
    </w:p>
    <w:p w:rsidR="004261AB" w:rsidRDefault="004261AB" w14:paraId="5AAC3688" w14:textId="23229289"/>
    <w:p w:rsidR="00B51973" w:rsidRDefault="00B51973" w14:paraId="005C525D" w14:textId="70D05CED"/>
    <w:p w:rsidR="00EB696F" w:rsidP="00A111A8" w:rsidRDefault="00EB696F" w14:paraId="0489D136" w14:textId="7BC3D1E5">
      <w:pPr>
        <w:jc w:val="center"/>
      </w:pPr>
      <w:r>
        <w:rPr>
          <w:noProof/>
        </w:rPr>
        <w:drawing>
          <wp:inline distT="0" distB="0" distL="0" distR="0" wp14:anchorId="224292C1" wp14:editId="7EADD95C">
            <wp:extent cx="6644145" cy="4203700"/>
            <wp:effectExtent l="0" t="0" r="4445" b="6350"/>
            <wp:docPr id="137473248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4145" cy="420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96F" w:rsidRDefault="00EB696F" w14:paraId="2258485C" w14:textId="77777777">
      <w:r>
        <w:br w:type="page"/>
      </w:r>
    </w:p>
    <w:p w:rsidR="00B51973" w:rsidRDefault="00B51973" w14:paraId="23151B44" w14:textId="7978111C"/>
    <w:p w:rsidR="0055417C" w:rsidRDefault="0055417C" w14:paraId="0E354AB3" w14:textId="2D7F5B51"/>
    <w:p w:rsidR="007000CF" w:rsidRDefault="002749D9" w14:paraId="09DF054D" w14:textId="531A001B">
      <w:r>
        <w:rPr>
          <w:noProof/>
        </w:rPr>
        <w:drawing>
          <wp:inline distT="0" distB="0" distL="0" distR="0" wp14:anchorId="2782E2BA" wp14:editId="67338AA5">
            <wp:extent cx="5943600" cy="5071747"/>
            <wp:effectExtent l="0" t="0" r="0" b="0"/>
            <wp:docPr id="98499973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71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0CF" w:rsidRDefault="007000CF" w14:paraId="32E50A78" w14:textId="77777777">
      <w:r>
        <w:br w:type="page"/>
      </w:r>
    </w:p>
    <w:p w:rsidR="0055417C" w:rsidRDefault="0055417C" w14:paraId="5FB4E688" w14:textId="2FDA7B05"/>
    <w:p w:rsidR="007000CF" w:rsidRDefault="007000CF" w14:paraId="6BAE3087" w14:textId="14889059"/>
    <w:p w:rsidR="003629A3" w:rsidRDefault="007000CF" w14:paraId="56166FFC" w14:textId="76C488A6">
      <w:r>
        <w:rPr>
          <w:noProof/>
        </w:rPr>
        <w:drawing>
          <wp:inline distT="0" distB="0" distL="0" distR="0" wp14:anchorId="02548790" wp14:editId="525974CC">
            <wp:extent cx="6261084" cy="4933952"/>
            <wp:effectExtent l="0" t="0" r="6985" b="0"/>
            <wp:docPr id="96427020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1084" cy="4933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29A3" w:rsidRDefault="003629A3" w14:paraId="6CBB4FFF" w14:textId="77777777">
      <w:r>
        <w:br w:type="page"/>
      </w:r>
    </w:p>
    <w:p w:rsidR="007000CF" w:rsidRDefault="007000CF" w14:paraId="7F979F3B" w14:textId="490DA9D3"/>
    <w:p w:rsidR="003629A3" w:rsidRDefault="003629A3" w14:paraId="2C38D793" w14:textId="1BB2E6AA"/>
    <w:p w:rsidR="003629A3" w:rsidRDefault="003629A3" w14:paraId="3947CD71" w14:textId="10C6DA48">
      <w:r>
        <w:rPr>
          <w:noProof/>
        </w:rPr>
        <w:drawing>
          <wp:inline distT="0" distB="0" distL="0" distR="0" wp14:anchorId="1B8A585F" wp14:editId="73C1404E">
            <wp:extent cx="6253924" cy="5861048"/>
            <wp:effectExtent l="0" t="0" r="0" b="6350"/>
            <wp:docPr id="1656091264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3924" cy="5861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29A3" w:rsidRDefault="003629A3" w14:paraId="37B0AC43" w14:textId="77777777">
      <w:r>
        <w:br w:type="page"/>
      </w:r>
    </w:p>
    <w:p w:rsidR="003629A3" w:rsidRDefault="003629A3" w14:paraId="3A4F56EF" w14:textId="636BE016"/>
    <w:p w:rsidR="00913B2C" w:rsidRDefault="00773BE4" w14:paraId="3C808801" w14:textId="04FB9F03">
      <w:r>
        <w:rPr>
          <w:noProof/>
        </w:rPr>
        <w:drawing>
          <wp:inline distT="0" distB="0" distL="0" distR="0" wp14:anchorId="2895C7C5" wp14:editId="280BE336">
            <wp:extent cx="6203912" cy="5251450"/>
            <wp:effectExtent l="0" t="0" r="6985" b="6350"/>
            <wp:docPr id="16822781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3912" cy="525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3B2C" w:rsidRDefault="00913B2C" w14:paraId="440FE3A5" w14:textId="77777777">
      <w:r>
        <w:br w:type="page"/>
      </w:r>
    </w:p>
    <w:p w:rsidR="00773BE4" w:rsidRDefault="00773BE4" w14:paraId="5C6E0D28" w14:textId="1F48DEEE"/>
    <w:p w:rsidR="00913B2C" w:rsidRDefault="00913B2C" w14:paraId="499D06A2" w14:textId="28145B35"/>
    <w:p w:rsidR="00623521" w:rsidRDefault="00F64538" w14:paraId="2FFBB860" w14:textId="0A67CF64">
      <w:r>
        <w:rPr>
          <w:noProof/>
        </w:rPr>
        <w:drawing>
          <wp:inline distT="0" distB="0" distL="0" distR="0" wp14:anchorId="05DA95DB" wp14:editId="330023F7">
            <wp:extent cx="6122488" cy="5607050"/>
            <wp:effectExtent l="0" t="0" r="0" b="0"/>
            <wp:docPr id="986477986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2488" cy="560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3521" w:rsidRDefault="00623521" w14:paraId="4B8BF0E4" w14:textId="77777777">
      <w:r>
        <w:br w:type="page"/>
      </w:r>
    </w:p>
    <w:p w:rsidR="00913B2C" w:rsidRDefault="00913B2C" w14:paraId="74916F4D" w14:textId="04A78441"/>
    <w:p w:rsidR="00623521" w:rsidRDefault="00623521" w14:paraId="29895821" w14:textId="1506AB67"/>
    <w:p w:rsidR="00FE1E09" w:rsidRDefault="001920F8" w14:paraId="3BEA57D9" w14:textId="01C5FB1E">
      <w:r>
        <w:rPr>
          <w:noProof/>
        </w:rPr>
        <w:drawing>
          <wp:inline distT="0" distB="0" distL="0" distR="0" wp14:anchorId="233F5384" wp14:editId="65835C81">
            <wp:extent cx="5943600" cy="4872988"/>
            <wp:effectExtent l="0" t="0" r="0" b="3810"/>
            <wp:docPr id="55748967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72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E09" w:rsidRDefault="00FE1E09" w14:paraId="26CC6124" w14:textId="77777777">
      <w:r>
        <w:br w:type="page"/>
      </w:r>
    </w:p>
    <w:p w:rsidR="00623521" w:rsidRDefault="00623521" w14:paraId="3D73E66B" w14:textId="3631BBD6"/>
    <w:p w:rsidR="006923E3" w:rsidRDefault="00EA690C" w14:paraId="2CFFCBBF" w14:textId="6318C54F">
      <w:r>
        <w:rPr>
          <w:noProof/>
        </w:rPr>
        <w:drawing>
          <wp:inline distT="0" distB="0" distL="0" distR="0" wp14:anchorId="48565EC3" wp14:editId="0C920895">
            <wp:extent cx="5943600" cy="5048887"/>
            <wp:effectExtent l="0" t="0" r="0" b="0"/>
            <wp:docPr id="130011208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8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23E3" w:rsidRDefault="006923E3" w14:paraId="60916E72" w14:textId="77777777">
      <w:r>
        <w:br w:type="page"/>
      </w:r>
    </w:p>
    <w:p w:rsidR="00FE1E09" w:rsidRDefault="00FE1E09" w14:paraId="461AE9D5" w14:textId="5B33C1EC"/>
    <w:p w:rsidR="006923E3" w:rsidRDefault="006923E3" w14:paraId="6BA37324" w14:textId="7885284E"/>
    <w:p w:rsidR="007B3C3C" w:rsidRDefault="006923E3" w14:paraId="27683ED6" w14:textId="685A5507">
      <w:r>
        <w:rPr>
          <w:noProof/>
        </w:rPr>
        <w:drawing>
          <wp:inline distT="0" distB="0" distL="0" distR="0" wp14:anchorId="397DDDCB" wp14:editId="34C5B403">
            <wp:extent cx="6343032" cy="5213351"/>
            <wp:effectExtent l="0" t="0" r="635" b="6350"/>
            <wp:docPr id="456646475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3032" cy="5213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3C3C" w:rsidRDefault="007B3C3C" w14:paraId="6C7CD983" w14:textId="77777777">
      <w:r>
        <w:br w:type="page"/>
      </w:r>
    </w:p>
    <w:p w:rsidR="006923E3" w:rsidRDefault="743A65CE" w14:paraId="6A30AC99" w14:textId="03D7DD25">
      <w:r>
        <w:rPr>
          <w:noProof/>
        </w:rPr>
        <w:lastRenderedPageBreak/>
        <w:drawing>
          <wp:inline distT="0" distB="0" distL="0" distR="0" wp14:anchorId="0B4B8227" wp14:editId="110FD885">
            <wp:extent cx="5943600" cy="1812925"/>
            <wp:effectExtent l="0" t="0" r="0" b="0"/>
            <wp:docPr id="948237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084F" w:rsidRDefault="37BD0DFD" w14:paraId="4693C22A" w14:textId="7E2D4EE7">
      <w:r>
        <w:rPr>
          <w:noProof/>
        </w:rPr>
        <w:drawing>
          <wp:inline distT="0" distB="0" distL="0" distR="0" wp14:anchorId="2B38E416" wp14:editId="1E65249F">
            <wp:extent cx="5943600" cy="4535170"/>
            <wp:effectExtent l="0" t="0" r="0" b="0"/>
            <wp:docPr id="569813949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3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084F" w:rsidRDefault="007C084F" w14:paraId="628ED966" w14:textId="77777777">
      <w:r>
        <w:br w:type="page"/>
      </w:r>
    </w:p>
    <w:p w:rsidR="007B3C3C" w:rsidRDefault="007B3C3C" w14:paraId="590A2FF7" w14:textId="1B0355D7"/>
    <w:p w:rsidR="002B39ED" w:rsidRDefault="002B39ED" w14:paraId="2EB82D51" w14:textId="0430AA95"/>
    <w:p w:rsidR="00593A02" w:rsidRDefault="00593A02" w14:paraId="7D49A6ED" w14:textId="77777777"/>
    <w:p w:rsidR="00212F20" w:rsidRDefault="00712893" w14:paraId="6E9212DC" w14:textId="66D4C4B3">
      <w:r>
        <w:rPr>
          <w:noProof/>
        </w:rPr>
        <w:drawing>
          <wp:inline distT="0" distB="0" distL="0" distR="0" wp14:anchorId="7A6B4B03" wp14:editId="4479058E">
            <wp:extent cx="6399104" cy="5156201"/>
            <wp:effectExtent l="0" t="0" r="1905" b="6350"/>
            <wp:docPr id="1008314141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9104" cy="5156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E1E" w:rsidRDefault="00FC4E1E" w14:paraId="0F5021C6" w14:textId="77777777">
      <w:pPr>
        <w:rPr>
          <w:noProof/>
        </w:rPr>
      </w:pPr>
    </w:p>
    <w:p w:rsidR="00212F20" w:rsidRDefault="00212F20" w14:paraId="0B8AF34D" w14:textId="26546915">
      <w:r>
        <w:rPr>
          <w:noProof/>
        </w:rPr>
        <w:lastRenderedPageBreak/>
        <w:drawing>
          <wp:inline distT="0" distB="0" distL="0" distR="0" wp14:anchorId="42AAB0CF" wp14:editId="69256345">
            <wp:extent cx="6530074" cy="4362450"/>
            <wp:effectExtent l="0" t="0" r="4445" b="0"/>
            <wp:docPr id="140779980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0074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6C75" w:rsidRDefault="00CB6C75" w14:paraId="43FCFCCE" w14:textId="77777777">
      <w:pPr>
        <w:rPr>
          <w:noProof/>
        </w:rPr>
      </w:pPr>
      <w:r>
        <w:rPr>
          <w:noProof/>
        </w:rPr>
        <w:br w:type="page"/>
      </w:r>
    </w:p>
    <w:p w:rsidR="000D17FC" w:rsidRDefault="00224380" w14:paraId="012C7FFF" w14:textId="60E1CC43">
      <w:r>
        <w:rPr>
          <w:noProof/>
        </w:rPr>
        <w:lastRenderedPageBreak/>
        <w:drawing>
          <wp:inline distT="0" distB="0" distL="0" distR="0" wp14:anchorId="5ADBD6C0" wp14:editId="42218399">
            <wp:extent cx="6383106" cy="4546600"/>
            <wp:effectExtent l="0" t="0" r="0" b="6350"/>
            <wp:docPr id="1347184839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3106" cy="454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5FFB" w:rsidRDefault="00102D94" w14:paraId="0449CF9A" w14:textId="77777777">
      <w:pPr>
        <w:rPr>
          <w:noProof/>
        </w:rPr>
      </w:pPr>
      <w:r>
        <w:br w:type="page"/>
      </w:r>
    </w:p>
    <w:p w:rsidR="00102D94" w:rsidRDefault="00CC728D" w14:paraId="3B5A69B3" w14:textId="5128F9F8">
      <w:r>
        <w:rPr>
          <w:noProof/>
        </w:rPr>
        <w:lastRenderedPageBreak/>
        <w:drawing>
          <wp:inline distT="0" distB="0" distL="0" distR="0" wp14:anchorId="2C0A738A" wp14:editId="38E25653">
            <wp:extent cx="5943600" cy="1804035"/>
            <wp:effectExtent l="0" t="0" r="0" b="5715"/>
            <wp:docPr id="953100126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5FFB" w:rsidRDefault="00E15FFB" w14:paraId="29DA23BF" w14:textId="076BB7C3"/>
    <w:p w:rsidR="006B7797" w:rsidRDefault="00852FF0" w14:paraId="4A755DF3" w14:textId="54928984">
      <w:r>
        <w:rPr>
          <w:noProof/>
        </w:rPr>
        <w:drawing>
          <wp:inline distT="0" distB="0" distL="0" distR="0" wp14:anchorId="14B26CF0" wp14:editId="01A9DF65">
            <wp:extent cx="5943600" cy="4771390"/>
            <wp:effectExtent l="0" t="0" r="0" b="0"/>
            <wp:docPr id="145946669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7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7797" w:rsidRDefault="006B7797" w14:paraId="3226A835" w14:textId="77777777">
      <w:r>
        <w:br w:type="page"/>
      </w:r>
    </w:p>
    <w:p w:rsidR="00E15FFB" w:rsidRDefault="006650B2" w14:paraId="343153F7" w14:textId="73447503">
      <w:r>
        <w:rPr>
          <w:noProof/>
        </w:rPr>
        <w:lastRenderedPageBreak/>
        <w:drawing>
          <wp:inline distT="0" distB="0" distL="0" distR="0" wp14:anchorId="427842B4" wp14:editId="5B5472C9">
            <wp:extent cx="5943600" cy="1767840"/>
            <wp:effectExtent l="0" t="0" r="0" b="3810"/>
            <wp:docPr id="104447701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1C6E" w:rsidRDefault="006B4769" w14:paraId="2449F9FD" w14:textId="5DE0BB37">
      <w:r>
        <w:rPr>
          <w:noProof/>
        </w:rPr>
        <w:drawing>
          <wp:inline distT="0" distB="0" distL="0" distR="0" wp14:anchorId="117B1822" wp14:editId="16E02D6B">
            <wp:extent cx="5943600" cy="5309235"/>
            <wp:effectExtent l="0" t="0" r="0" b="5715"/>
            <wp:docPr id="203477235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0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1C6E" w:rsidRDefault="00481C6E" w14:paraId="22EB44F8" w14:textId="77777777">
      <w:r>
        <w:br w:type="page"/>
      </w:r>
    </w:p>
    <w:p w:rsidR="00FC4E1E" w:rsidRDefault="00FC4E1E" w14:paraId="2C9FDC48" w14:textId="0BD27F37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5671848" wp14:editId="756E5F8C">
            <wp:extent cx="5943600" cy="1767840"/>
            <wp:effectExtent l="0" t="0" r="0" b="38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F4C" w:rsidRDefault="0045451E" w14:paraId="247F3614" w14:textId="3746A7CB">
      <w:r>
        <w:rPr>
          <w:noProof/>
        </w:rPr>
        <w:drawing>
          <wp:inline distT="0" distB="0" distL="0" distR="0" wp14:anchorId="4FE29FAA" wp14:editId="04729DEC">
            <wp:extent cx="5943600" cy="5116196"/>
            <wp:effectExtent l="0" t="0" r="0" b="8255"/>
            <wp:docPr id="772479535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16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F4C" w:rsidRDefault="00044F4C" w14:paraId="1E5D421E" w14:textId="77777777">
      <w:r>
        <w:br w:type="page"/>
      </w:r>
    </w:p>
    <w:p w:rsidR="00E37736" w:rsidRDefault="007170EF" w14:paraId="3229DA7F" w14:textId="5F40CB5C">
      <w:r>
        <w:rPr>
          <w:noProof/>
        </w:rPr>
        <w:lastRenderedPageBreak/>
        <w:drawing>
          <wp:inline distT="0" distB="0" distL="0" distR="0" wp14:anchorId="53C677C4" wp14:editId="1F7E07EF">
            <wp:extent cx="5943600" cy="1767840"/>
            <wp:effectExtent l="0" t="0" r="0" b="3810"/>
            <wp:docPr id="2123447039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735" w:rsidRDefault="007170EF" w14:paraId="5DBFA3E8" w14:textId="6127960C">
      <w:r>
        <w:rPr>
          <w:noProof/>
        </w:rPr>
        <w:drawing>
          <wp:inline distT="0" distB="0" distL="0" distR="0" wp14:anchorId="46B4332F" wp14:editId="38E8E7F5">
            <wp:extent cx="5943600" cy="4043680"/>
            <wp:effectExtent l="0" t="0" r="0" b="0"/>
            <wp:docPr id="107318676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F4C" w:rsidRDefault="00044F4C" w14:paraId="2478E54A" w14:textId="77777777"/>
    <w:p w:rsidR="00481C6E" w:rsidRDefault="00481C6E" w14:paraId="5C0364BF" w14:textId="77777777"/>
    <w:p w:rsidR="00E37736" w:rsidRDefault="00E37736" w14:paraId="5A3A590C" w14:textId="77777777">
      <w:r>
        <w:br w:type="page"/>
      </w:r>
    </w:p>
    <w:p w:rsidR="00625108" w:rsidRDefault="00625108" w14:paraId="6530C346" w14:textId="77777777"/>
    <w:p w:rsidR="007C084F" w:rsidRDefault="007C084F" w14:paraId="4B53A53E" w14:textId="77777777"/>
    <w:p w:rsidR="004C619D" w:rsidRDefault="004C619D" w14:paraId="186B3D54" w14:textId="5FBAC057">
      <w:r>
        <w:rPr>
          <w:noProof/>
        </w:rPr>
        <w:drawing>
          <wp:inline distT="0" distB="0" distL="0" distR="0" wp14:anchorId="1A71A82B" wp14:editId="220DF393">
            <wp:extent cx="5943600" cy="1767840"/>
            <wp:effectExtent l="0" t="0" r="0" b="381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5B87" w:rsidRDefault="004A7D39" w14:paraId="21A6A711" w14:textId="35C09F9A">
      <w:r>
        <w:rPr>
          <w:noProof/>
        </w:rPr>
        <w:drawing>
          <wp:inline distT="0" distB="0" distL="0" distR="0" wp14:anchorId="39B7A6E5" wp14:editId="40BF46C3">
            <wp:extent cx="5943600" cy="4528185"/>
            <wp:effectExtent l="0" t="0" r="0" b="5715"/>
            <wp:docPr id="1867171705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5B87" w:rsidRDefault="00575B87" w14:paraId="260B6428" w14:textId="77777777">
      <w:r>
        <w:br w:type="page"/>
      </w:r>
    </w:p>
    <w:p w:rsidR="00EB696F" w:rsidRDefault="00EB696F" w14:paraId="283279FF" w14:textId="04561A4F"/>
    <w:p w:rsidR="00575B87" w:rsidRDefault="00575B87" w14:paraId="763BECE3" w14:textId="73FBB666"/>
    <w:p w:rsidR="000D5544" w:rsidRDefault="00575B87" w14:paraId="1A9163AA" w14:textId="510104E6">
      <w:r>
        <w:rPr>
          <w:noProof/>
        </w:rPr>
        <w:drawing>
          <wp:inline distT="0" distB="0" distL="0" distR="0" wp14:anchorId="6EE97EE1" wp14:editId="4DED4CC5">
            <wp:extent cx="5943600" cy="5467984"/>
            <wp:effectExtent l="0" t="0" r="0" b="0"/>
            <wp:docPr id="1627388760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67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5544" w:rsidRDefault="000D5544" w14:paraId="2F25D402" w14:textId="77777777">
      <w:r>
        <w:br w:type="page"/>
      </w:r>
    </w:p>
    <w:p w:rsidR="00575B87" w:rsidRDefault="00575B87" w14:paraId="62D64424" w14:textId="343A262F"/>
    <w:p w:rsidR="00FD2F2A" w:rsidRDefault="00B279B1" w14:paraId="35D7B623" w14:textId="1AEE2FE3">
      <w:r>
        <w:rPr>
          <w:noProof/>
        </w:rPr>
        <w:drawing>
          <wp:inline distT="0" distB="0" distL="0" distR="0" wp14:anchorId="0DB3F0E4" wp14:editId="326853D6">
            <wp:extent cx="5943600" cy="5476241"/>
            <wp:effectExtent l="0" t="0" r="0" b="0"/>
            <wp:docPr id="12224237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76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2F2A" w:rsidRDefault="00FD2F2A" w14:paraId="3EAFC625" w14:textId="77777777">
      <w:r>
        <w:br w:type="page"/>
      </w:r>
    </w:p>
    <w:p w:rsidR="000D5544" w:rsidRDefault="000D5544" w14:paraId="48F93189" w14:textId="4EECFCB5"/>
    <w:p w:rsidR="00BD4356" w:rsidRDefault="00FD2F2A" w14:paraId="74A781FE" w14:textId="312FC946">
      <w:r>
        <w:rPr>
          <w:noProof/>
        </w:rPr>
        <w:drawing>
          <wp:inline distT="0" distB="0" distL="0" distR="0" wp14:anchorId="3FADD2EC" wp14:editId="50EE3540">
            <wp:extent cx="5943600" cy="3853180"/>
            <wp:effectExtent l="0" t="0" r="0" b="0"/>
            <wp:docPr id="352311515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4356" w:rsidRDefault="00BD4356" w14:paraId="1149480B" w14:textId="77777777">
      <w:r>
        <w:br w:type="page"/>
      </w:r>
    </w:p>
    <w:p w:rsidR="00FD2F2A" w:rsidRDefault="00FD2F2A" w14:paraId="7D048358" w14:textId="66D5408D"/>
    <w:p w:rsidR="007F2AAF" w:rsidRDefault="00BD4356" w14:paraId="1E1A3BE3" w14:textId="437623AD">
      <w:r>
        <w:rPr>
          <w:noProof/>
        </w:rPr>
        <w:drawing>
          <wp:inline distT="0" distB="0" distL="0" distR="0" wp14:anchorId="164661E6" wp14:editId="14AEFB76">
            <wp:extent cx="5943600" cy="4569460"/>
            <wp:effectExtent l="0" t="0" r="0" b="2540"/>
            <wp:docPr id="16534188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6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2AAF" w:rsidRDefault="007F2AAF" w14:paraId="26438AA7" w14:textId="77777777">
      <w:r>
        <w:br w:type="page"/>
      </w:r>
    </w:p>
    <w:p w:rsidR="00BD4356" w:rsidRDefault="00BD4356" w14:paraId="14CACF0F" w14:textId="0DB1464D"/>
    <w:p w:rsidR="007F2AAF" w:rsidRDefault="007F2AAF" w14:paraId="64E2A7A0" w14:textId="00B18E28">
      <w:r>
        <w:rPr>
          <w:noProof/>
        </w:rPr>
        <w:drawing>
          <wp:inline distT="0" distB="0" distL="0" distR="0" wp14:anchorId="18670AB2" wp14:editId="443A2D83">
            <wp:extent cx="5943600" cy="4909820"/>
            <wp:effectExtent l="0" t="0" r="0" b="5080"/>
            <wp:docPr id="36340190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0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2AAF" w:rsidRDefault="007F2AAF" w14:paraId="36A74F33" w14:textId="77777777">
      <w:r>
        <w:br w:type="page"/>
      </w:r>
    </w:p>
    <w:p w:rsidR="00DC5745" w:rsidRDefault="00CA6EF1" w14:paraId="092F8FF0" w14:textId="6D201C61">
      <w:r>
        <w:rPr>
          <w:noProof/>
        </w:rPr>
        <w:lastRenderedPageBreak/>
        <w:drawing>
          <wp:inline distT="0" distB="0" distL="0" distR="0" wp14:anchorId="6D56429B" wp14:editId="424F3C33">
            <wp:extent cx="5943600" cy="4858386"/>
            <wp:effectExtent l="0" t="0" r="0" b="0"/>
            <wp:docPr id="131408702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8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5745" w:rsidRDefault="00DC5745" w14:paraId="03EDB00D" w14:textId="77777777">
      <w:r>
        <w:br w:type="page"/>
      </w:r>
    </w:p>
    <w:p w:rsidR="007F2AAF" w:rsidRDefault="007F2AAF" w14:paraId="4F1B8091" w14:textId="1E15A4AA"/>
    <w:p w:rsidR="000A119D" w:rsidRDefault="00DC5745" w14:paraId="3F5AD0AB" w14:textId="019A874C">
      <w:r>
        <w:rPr>
          <w:noProof/>
        </w:rPr>
        <w:drawing>
          <wp:inline distT="0" distB="0" distL="0" distR="0" wp14:anchorId="2C866FEA" wp14:editId="28AE823B">
            <wp:extent cx="5943600" cy="3901440"/>
            <wp:effectExtent l="0" t="0" r="0" b="3810"/>
            <wp:docPr id="668672599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19D" w:rsidRDefault="000A119D" w14:paraId="204523E3" w14:textId="77777777">
      <w:r>
        <w:br w:type="page"/>
      </w:r>
    </w:p>
    <w:p w:rsidR="00DC5745" w:rsidRDefault="00DC5745" w14:paraId="4812502C" w14:textId="6588ABB1"/>
    <w:p w:rsidR="000A119D" w:rsidRDefault="000A119D" w14:paraId="472F9851" w14:textId="09D528FF">
      <w:r>
        <w:rPr>
          <w:noProof/>
        </w:rPr>
        <w:drawing>
          <wp:inline distT="0" distB="0" distL="0" distR="0" wp14:anchorId="51926EAA" wp14:editId="0E0E8CEE">
            <wp:extent cx="5943600" cy="3119120"/>
            <wp:effectExtent l="0" t="0" r="0" b="5080"/>
            <wp:docPr id="579168303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A119D">
      <w:headerReference w:type="default" r:id="rId4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BA579B" w14:textId="77777777" w:rsidR="00BE6049" w:rsidRDefault="00BE6049" w:rsidP="00C36FCD">
      <w:pPr>
        <w:spacing w:after="0" w:line="240" w:lineRule="auto"/>
      </w:pPr>
      <w:r>
        <w:separator/>
      </w:r>
    </w:p>
  </w:endnote>
  <w:endnote w:type="continuationSeparator" w:id="0">
    <w:p w14:paraId="69BAECFA" w14:textId="77777777" w:rsidR="00BE6049" w:rsidRDefault="00BE6049" w:rsidP="00C36FCD">
      <w:pPr>
        <w:spacing w:after="0" w:line="240" w:lineRule="auto"/>
      </w:pPr>
      <w:r>
        <w:continuationSeparator/>
      </w:r>
    </w:p>
  </w:endnote>
  <w:endnote w:type="continuationNotice" w:id="1">
    <w:p w14:paraId="1034D410" w14:textId="77777777" w:rsidR="00BE6049" w:rsidRDefault="00BE60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8CBAC3" w14:textId="77777777" w:rsidR="00BE6049" w:rsidRDefault="00BE6049" w:rsidP="00C36FCD">
      <w:pPr>
        <w:spacing w:after="0" w:line="240" w:lineRule="auto"/>
      </w:pPr>
      <w:r>
        <w:separator/>
      </w:r>
    </w:p>
  </w:footnote>
  <w:footnote w:type="continuationSeparator" w:id="0">
    <w:p w14:paraId="23CF93BA" w14:textId="77777777" w:rsidR="00BE6049" w:rsidRDefault="00BE6049" w:rsidP="00C36FCD">
      <w:pPr>
        <w:spacing w:after="0" w:line="240" w:lineRule="auto"/>
      </w:pPr>
      <w:r>
        <w:continuationSeparator/>
      </w:r>
    </w:p>
  </w:footnote>
  <w:footnote w:type="continuationNotice" w:id="1">
    <w:p w14:paraId="0E1BB69D" w14:textId="77777777" w:rsidR="00BE6049" w:rsidRDefault="00BE604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6EBF25" w14:textId="502C99EC" w:rsidR="00C36FCD" w:rsidRDefault="00C36FCD">
    <w:pPr>
      <w:pStyle w:val="Header"/>
    </w:pPr>
    <w:r>
      <w:t>Appendix A.</w:t>
    </w:r>
    <w:r w:rsidR="00EA6497">
      <w:t>3</w:t>
    </w:r>
    <w:r>
      <w:t xml:space="preserve"> USDA Foods Distribution and Fees Survey</w:t>
    </w:r>
    <w:r w:rsidR="00EA6497">
      <w:t xml:space="preserve"> – Web Screenshots</w:t>
    </w:r>
    <w:r w:rsidR="00A9340B">
      <w:tab/>
    </w:r>
    <w:r>
      <w:t xml:space="preserve">OMB Number: </w:t>
    </w:r>
    <w:r w:rsidR="0005672B">
      <w:t>0584-0613</w:t>
    </w:r>
  </w:p>
  <w:p w14:paraId="13107F45" w14:textId="2BCA9F3B" w:rsidR="0005672B" w:rsidRDefault="0005672B">
    <w:pPr>
      <w:pStyle w:val="Header"/>
    </w:pPr>
    <w:r>
      <w:tab/>
      <w:t xml:space="preserve">                                                                                                                           </w:t>
    </w:r>
    <w:r w:rsidR="00A9340B">
      <w:t xml:space="preserve">            </w:t>
    </w:r>
    <w:r>
      <w:t xml:space="preserve"> Expiration Date: </w:t>
    </w:r>
    <w:r w:rsidR="00A9340B">
      <w:t>02/28/2021</w:t>
    </w:r>
  </w:p>
  <w:p w14:paraId="503E920B" w14:textId="77777777" w:rsidR="0005672B" w:rsidRDefault="000567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21FBB"/>
    <w:multiLevelType w:val="hybridMultilevel"/>
    <w:tmpl w:val="76E6B108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5205E2F"/>
    <w:multiLevelType w:val="hybridMultilevel"/>
    <w:tmpl w:val="FD0EC6B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886227D"/>
    <w:multiLevelType w:val="hybridMultilevel"/>
    <w:tmpl w:val="9FF400F0"/>
    <w:lvl w:ilvl="0" w:tplc="FC2CD436">
      <w:start w:val="1"/>
      <w:numFmt w:val="bullet"/>
      <w:lvlText w:val="o"/>
      <w:lvlJc w:val="left"/>
      <w:pPr>
        <w:ind w:left="3960" w:hanging="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8D74AE2"/>
    <w:multiLevelType w:val="multilevel"/>
    <w:tmpl w:val="ACFE3A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E142A1"/>
    <w:multiLevelType w:val="hybridMultilevel"/>
    <w:tmpl w:val="B8CA99D6"/>
    <w:lvl w:ilvl="0" w:tplc="5BAAF73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9606C15"/>
    <w:multiLevelType w:val="hybridMultilevel"/>
    <w:tmpl w:val="6A64D984"/>
    <w:lvl w:ilvl="0" w:tplc="5BAAF73A">
      <w:start w:val="1"/>
      <w:numFmt w:val="bullet"/>
      <w:lvlText w:val=""/>
      <w:lvlJc w:val="left"/>
      <w:pPr>
        <w:ind w:left="43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9B476E8"/>
    <w:multiLevelType w:val="multilevel"/>
    <w:tmpl w:val="F2C06A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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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</w:rPr>
    </w:lvl>
  </w:abstractNum>
  <w:abstractNum w:abstractNumId="7" w15:restartNumberingAfterBreak="0">
    <w:nsid w:val="0F4E56C4"/>
    <w:multiLevelType w:val="hybridMultilevel"/>
    <w:tmpl w:val="9B325A5E"/>
    <w:lvl w:ilvl="0" w:tplc="5BAAF73A">
      <w:start w:val="1"/>
      <w:numFmt w:val="bullet"/>
      <w:lvlText w:val=""/>
      <w:lvlJc w:val="left"/>
      <w:pPr>
        <w:ind w:left="1800" w:hanging="360"/>
      </w:pPr>
      <w:rPr>
        <w:rFonts w:ascii="Wingdings" w:hAnsi="Wingdings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60A2595"/>
    <w:multiLevelType w:val="hybridMultilevel"/>
    <w:tmpl w:val="634CC278"/>
    <w:lvl w:ilvl="0" w:tplc="FC2CD436">
      <w:start w:val="1"/>
      <w:numFmt w:val="bullet"/>
      <w:lvlText w:val="o"/>
      <w:lvlJc w:val="left"/>
      <w:pPr>
        <w:ind w:left="2880" w:hanging="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20269A3"/>
    <w:multiLevelType w:val="hybridMultilevel"/>
    <w:tmpl w:val="BF188816"/>
    <w:lvl w:ilvl="0" w:tplc="6E320394">
      <w:start w:val="1"/>
      <w:numFmt w:val="decimal"/>
      <w:lvlText w:val="%1."/>
      <w:lvlJc w:val="left"/>
      <w:pPr>
        <w:ind w:left="72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C2CD43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948466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B2AE93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4603F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90467C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CC622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A6C1E8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86835E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54E681D"/>
    <w:multiLevelType w:val="hybridMultilevel"/>
    <w:tmpl w:val="00F4CE2A"/>
    <w:lvl w:ilvl="0" w:tplc="5BAAF73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AAF73A">
      <w:start w:val="1"/>
      <w:numFmt w:val="bullet"/>
      <w:lvlText w:val="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6FC4A38"/>
    <w:multiLevelType w:val="hybridMultilevel"/>
    <w:tmpl w:val="532E98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8724D92"/>
    <w:multiLevelType w:val="hybridMultilevel"/>
    <w:tmpl w:val="C92E5D66"/>
    <w:lvl w:ilvl="0" w:tplc="FC2CD436">
      <w:start w:val="1"/>
      <w:numFmt w:val="bullet"/>
      <w:lvlText w:val="o"/>
      <w:lvlJc w:val="left"/>
      <w:pPr>
        <w:ind w:left="3600" w:hanging="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A18072D"/>
    <w:multiLevelType w:val="hybridMultilevel"/>
    <w:tmpl w:val="13B20E42"/>
    <w:lvl w:ilvl="0" w:tplc="0409000F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31606FCA"/>
    <w:multiLevelType w:val="multilevel"/>
    <w:tmpl w:val="153C220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2">
      <w:start w:val="1"/>
      <w:numFmt w:val="bullet"/>
      <w:lvlText w:val="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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Segoe UI Symbol" w:eastAsia="Segoe UI Symbol" w:hAnsi="Segoe UI Symbol" w:cs="Segoe UI 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bullet"/>
      <w:lvlText w:val="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</w:rPr>
    </w:lvl>
  </w:abstractNum>
  <w:abstractNum w:abstractNumId="15" w15:restartNumberingAfterBreak="0">
    <w:nsid w:val="3538755A"/>
    <w:multiLevelType w:val="hybridMultilevel"/>
    <w:tmpl w:val="8B2C9BDC"/>
    <w:lvl w:ilvl="0" w:tplc="5BAAF73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AAF73A">
      <w:start w:val="1"/>
      <w:numFmt w:val="bullet"/>
      <w:lvlText w:val=""/>
      <w:lvlJc w:val="left"/>
      <w:pPr>
        <w:ind w:left="4320" w:hanging="360"/>
      </w:pPr>
      <w:rPr>
        <w:rFonts w:ascii="Wingdings" w:hAnsi="Wingdings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61A5211"/>
    <w:multiLevelType w:val="hybridMultilevel"/>
    <w:tmpl w:val="3A867CBA"/>
    <w:lvl w:ilvl="0" w:tplc="5BAAF73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82F1259"/>
    <w:multiLevelType w:val="hybridMultilevel"/>
    <w:tmpl w:val="B0CAB628"/>
    <w:lvl w:ilvl="0" w:tplc="5BAAF73A">
      <w:start w:val="1"/>
      <w:numFmt w:val="bullet"/>
      <w:lvlText w:val=""/>
      <w:lvlJc w:val="left"/>
      <w:pPr>
        <w:ind w:left="2520" w:hanging="360"/>
      </w:pPr>
      <w:rPr>
        <w:rFonts w:ascii="Wingdings" w:hAnsi="Wingdings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FB657BC"/>
    <w:multiLevelType w:val="multilevel"/>
    <w:tmpl w:val="A55E99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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  <w:color w:val="auto"/>
      </w:rPr>
    </w:lvl>
    <w:lvl w:ilvl="5">
      <w:start w:val="1"/>
      <w:numFmt w:val="bullet"/>
      <w:lvlText w:val="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</w:rPr>
    </w:lvl>
  </w:abstractNum>
  <w:abstractNum w:abstractNumId="19" w15:restartNumberingAfterBreak="0">
    <w:nsid w:val="43D051DF"/>
    <w:multiLevelType w:val="hybridMultilevel"/>
    <w:tmpl w:val="9AB48C4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56A24CB"/>
    <w:multiLevelType w:val="hybridMultilevel"/>
    <w:tmpl w:val="C034FD92"/>
    <w:lvl w:ilvl="0" w:tplc="5BAAF73A">
      <w:start w:val="1"/>
      <w:numFmt w:val="bullet"/>
      <w:lvlText w:val=""/>
      <w:lvlJc w:val="left"/>
      <w:pPr>
        <w:ind w:left="3600" w:hanging="360"/>
      </w:pPr>
      <w:rPr>
        <w:rFonts w:ascii="Wingdings" w:hAnsi="Wingdings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49131E38"/>
    <w:multiLevelType w:val="hybridMultilevel"/>
    <w:tmpl w:val="05B2F08C"/>
    <w:lvl w:ilvl="0" w:tplc="5BAAF73A">
      <w:start w:val="1"/>
      <w:numFmt w:val="bullet"/>
      <w:lvlText w:val=""/>
      <w:lvlJc w:val="left"/>
      <w:pPr>
        <w:ind w:left="43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A486349"/>
    <w:multiLevelType w:val="hybridMultilevel"/>
    <w:tmpl w:val="48DA3A0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4C1E6D05"/>
    <w:multiLevelType w:val="hybridMultilevel"/>
    <w:tmpl w:val="ECB47054"/>
    <w:lvl w:ilvl="0" w:tplc="FC2CD436">
      <w:start w:val="1"/>
      <w:numFmt w:val="bullet"/>
      <w:lvlText w:val="o"/>
      <w:lvlJc w:val="left"/>
      <w:pPr>
        <w:ind w:left="2880" w:hanging="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5220690D"/>
    <w:multiLevelType w:val="multilevel"/>
    <w:tmpl w:val="CD2A5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4C95C13"/>
    <w:multiLevelType w:val="hybridMultilevel"/>
    <w:tmpl w:val="1A92ABE8"/>
    <w:lvl w:ilvl="0" w:tplc="5BAAF73A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86B5ADD"/>
    <w:multiLevelType w:val="multilevel"/>
    <w:tmpl w:val="6B5AC10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5B6F7A9B"/>
    <w:multiLevelType w:val="multilevel"/>
    <w:tmpl w:val="63FAE9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2">
      <w:start w:val="1"/>
      <w:numFmt w:val="bullet"/>
      <w:lvlText w:val="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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Wingdings" w:hAnsi="Wingdings" w:hint="default"/>
        <w:color w:val="auto"/>
      </w:rPr>
    </w:lvl>
    <w:lvl w:ilvl="5">
      <w:start w:val="1"/>
      <w:numFmt w:val="bullet"/>
      <w:lvlText w:val="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</w:rPr>
    </w:lvl>
  </w:abstractNum>
  <w:abstractNum w:abstractNumId="28" w15:restartNumberingAfterBreak="0">
    <w:nsid w:val="5F9B0BBF"/>
    <w:multiLevelType w:val="hybridMultilevel"/>
    <w:tmpl w:val="E244F0AE"/>
    <w:lvl w:ilvl="0" w:tplc="FC2CD436">
      <w:start w:val="1"/>
      <w:numFmt w:val="bullet"/>
      <w:lvlText w:val="o"/>
      <w:lvlJc w:val="left"/>
      <w:pPr>
        <w:ind w:left="2880" w:hanging="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67C4262A"/>
    <w:multiLevelType w:val="hybridMultilevel"/>
    <w:tmpl w:val="1C9AA8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9D55B9A"/>
    <w:multiLevelType w:val="hybridMultilevel"/>
    <w:tmpl w:val="307A046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1CD1FE5"/>
    <w:multiLevelType w:val="hybridMultilevel"/>
    <w:tmpl w:val="2EE8D7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2643774"/>
    <w:multiLevelType w:val="multilevel"/>
    <w:tmpl w:val="CD78FA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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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</w:rPr>
    </w:lvl>
  </w:abstractNum>
  <w:abstractNum w:abstractNumId="33" w15:restartNumberingAfterBreak="0">
    <w:nsid w:val="75186035"/>
    <w:multiLevelType w:val="hybridMultilevel"/>
    <w:tmpl w:val="E21C0922"/>
    <w:lvl w:ilvl="0" w:tplc="FC2CD436">
      <w:start w:val="1"/>
      <w:numFmt w:val="bullet"/>
      <w:lvlText w:val="o"/>
      <w:lvlJc w:val="left"/>
      <w:pPr>
        <w:ind w:left="2880" w:hanging="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78B50D43"/>
    <w:multiLevelType w:val="hybridMultilevel"/>
    <w:tmpl w:val="9AB20E4E"/>
    <w:lvl w:ilvl="0" w:tplc="5BAAF73A">
      <w:start w:val="1"/>
      <w:numFmt w:val="bullet"/>
      <w:lvlText w:val=""/>
      <w:lvlJc w:val="left"/>
      <w:pPr>
        <w:ind w:left="2880" w:hanging="360"/>
      </w:pPr>
      <w:rPr>
        <w:rFonts w:ascii="Wingdings" w:hAnsi="Wingdings" w:hint="default"/>
      </w:rPr>
    </w:lvl>
    <w:lvl w:ilvl="1" w:tplc="5BAAF73A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5BAAF73A">
      <w:start w:val="1"/>
      <w:numFmt w:val="bullet"/>
      <w:lvlText w:val=""/>
      <w:lvlJc w:val="left"/>
      <w:pPr>
        <w:ind w:left="2880" w:hanging="360"/>
      </w:pPr>
      <w:rPr>
        <w:rFonts w:ascii="Wingdings" w:hAnsi="Wingdings" w:hint="default"/>
      </w:rPr>
    </w:lvl>
    <w:lvl w:ilvl="4" w:tplc="5BAAF73A">
      <w:start w:val="1"/>
      <w:numFmt w:val="bullet"/>
      <w:lvlText w:val=""/>
      <w:lvlJc w:val="left"/>
      <w:pPr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A8B7AAB"/>
    <w:multiLevelType w:val="hybridMultilevel"/>
    <w:tmpl w:val="24068770"/>
    <w:lvl w:ilvl="0" w:tplc="5BAAF73A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D8E0A90"/>
    <w:multiLevelType w:val="hybridMultilevel"/>
    <w:tmpl w:val="B116073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"/>
  </w:num>
  <w:num w:numId="3">
    <w:abstractNumId w:val="32"/>
  </w:num>
  <w:num w:numId="4">
    <w:abstractNumId w:val="9"/>
  </w:num>
  <w:num w:numId="5">
    <w:abstractNumId w:val="26"/>
  </w:num>
  <w:num w:numId="6">
    <w:abstractNumId w:val="36"/>
  </w:num>
  <w:num w:numId="7">
    <w:abstractNumId w:val="13"/>
  </w:num>
  <w:num w:numId="8">
    <w:abstractNumId w:val="6"/>
  </w:num>
  <w:num w:numId="9">
    <w:abstractNumId w:val="1"/>
  </w:num>
  <w:num w:numId="10">
    <w:abstractNumId w:val="31"/>
  </w:num>
  <w:num w:numId="11">
    <w:abstractNumId w:val="22"/>
  </w:num>
  <w:num w:numId="12">
    <w:abstractNumId w:val="30"/>
  </w:num>
  <w:num w:numId="13">
    <w:abstractNumId w:val="18"/>
  </w:num>
  <w:num w:numId="14">
    <w:abstractNumId w:val="34"/>
  </w:num>
  <w:num w:numId="15">
    <w:abstractNumId w:val="27"/>
  </w:num>
  <w:num w:numId="16">
    <w:abstractNumId w:val="0"/>
  </w:num>
  <w:num w:numId="17">
    <w:abstractNumId w:val="25"/>
  </w:num>
  <w:num w:numId="18">
    <w:abstractNumId w:val="11"/>
  </w:num>
  <w:num w:numId="19">
    <w:abstractNumId w:val="35"/>
  </w:num>
  <w:num w:numId="20">
    <w:abstractNumId w:val="29"/>
  </w:num>
  <w:num w:numId="21">
    <w:abstractNumId w:val="19"/>
  </w:num>
  <w:num w:numId="22">
    <w:abstractNumId w:val="7"/>
  </w:num>
  <w:num w:numId="23">
    <w:abstractNumId w:val="20"/>
  </w:num>
  <w:num w:numId="24">
    <w:abstractNumId w:val="2"/>
  </w:num>
  <w:num w:numId="25">
    <w:abstractNumId w:val="12"/>
  </w:num>
  <w:num w:numId="26">
    <w:abstractNumId w:val="4"/>
  </w:num>
  <w:num w:numId="27">
    <w:abstractNumId w:val="10"/>
  </w:num>
  <w:num w:numId="28">
    <w:abstractNumId w:val="5"/>
  </w:num>
  <w:num w:numId="29">
    <w:abstractNumId w:val="33"/>
  </w:num>
  <w:num w:numId="30">
    <w:abstractNumId w:val="23"/>
  </w:num>
  <w:num w:numId="31">
    <w:abstractNumId w:val="8"/>
  </w:num>
  <w:num w:numId="32">
    <w:abstractNumId w:val="17"/>
  </w:num>
  <w:num w:numId="33">
    <w:abstractNumId w:val="16"/>
  </w:num>
  <w:num w:numId="34">
    <w:abstractNumId w:val="15"/>
  </w:num>
  <w:num w:numId="35">
    <w:abstractNumId w:val="21"/>
  </w:num>
  <w:num w:numId="36">
    <w:abstractNumId w:val="28"/>
  </w:num>
  <w:num w:numId="3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s7S0NDUzszC1tDBU0lEKTi0uzszPAykwrAUA7UYCjCwAAAA="/>
  </w:docVars>
  <w:rsids>
    <w:rsidRoot w:val="00436991"/>
    <w:rsid w:val="000060EB"/>
    <w:rsid w:val="000202CF"/>
    <w:rsid w:val="00023211"/>
    <w:rsid w:val="00023A1B"/>
    <w:rsid w:val="0002674D"/>
    <w:rsid w:val="0004399E"/>
    <w:rsid w:val="00044F4C"/>
    <w:rsid w:val="000475B9"/>
    <w:rsid w:val="00050EA2"/>
    <w:rsid w:val="00050FBD"/>
    <w:rsid w:val="00052117"/>
    <w:rsid w:val="00054C7B"/>
    <w:rsid w:val="0005672B"/>
    <w:rsid w:val="00056867"/>
    <w:rsid w:val="0006027D"/>
    <w:rsid w:val="00060A8B"/>
    <w:rsid w:val="0006176E"/>
    <w:rsid w:val="00061DF9"/>
    <w:rsid w:val="00063839"/>
    <w:rsid w:val="00063BD6"/>
    <w:rsid w:val="00067ADA"/>
    <w:rsid w:val="00071546"/>
    <w:rsid w:val="000748E6"/>
    <w:rsid w:val="00077A99"/>
    <w:rsid w:val="00082C72"/>
    <w:rsid w:val="0008349B"/>
    <w:rsid w:val="000842DB"/>
    <w:rsid w:val="0009010D"/>
    <w:rsid w:val="00090308"/>
    <w:rsid w:val="0009177A"/>
    <w:rsid w:val="00097D87"/>
    <w:rsid w:val="000A119D"/>
    <w:rsid w:val="000A67B4"/>
    <w:rsid w:val="000B7943"/>
    <w:rsid w:val="000D17FC"/>
    <w:rsid w:val="000D5544"/>
    <w:rsid w:val="000E0AAE"/>
    <w:rsid w:val="000E26DF"/>
    <w:rsid w:val="000F0725"/>
    <w:rsid w:val="00102D94"/>
    <w:rsid w:val="00105806"/>
    <w:rsid w:val="00122689"/>
    <w:rsid w:val="00130C7F"/>
    <w:rsid w:val="0013496E"/>
    <w:rsid w:val="00141F6B"/>
    <w:rsid w:val="00146FEF"/>
    <w:rsid w:val="00172A8F"/>
    <w:rsid w:val="0017420F"/>
    <w:rsid w:val="00177041"/>
    <w:rsid w:val="00177B3E"/>
    <w:rsid w:val="00184E79"/>
    <w:rsid w:val="001920F8"/>
    <w:rsid w:val="00197315"/>
    <w:rsid w:val="001A3217"/>
    <w:rsid w:val="001A4B38"/>
    <w:rsid w:val="001A5B87"/>
    <w:rsid w:val="001B11B9"/>
    <w:rsid w:val="001B6E74"/>
    <w:rsid w:val="001C48A5"/>
    <w:rsid w:val="001C4D6C"/>
    <w:rsid w:val="001C7612"/>
    <w:rsid w:val="001D27DE"/>
    <w:rsid w:val="001F0D0A"/>
    <w:rsid w:val="00202D27"/>
    <w:rsid w:val="00205AB4"/>
    <w:rsid w:val="00212F20"/>
    <w:rsid w:val="00213FD5"/>
    <w:rsid w:val="002238A2"/>
    <w:rsid w:val="00224380"/>
    <w:rsid w:val="002245C7"/>
    <w:rsid w:val="00225807"/>
    <w:rsid w:val="0022775E"/>
    <w:rsid w:val="00237D93"/>
    <w:rsid w:val="00240B3D"/>
    <w:rsid w:val="00244135"/>
    <w:rsid w:val="00244BA7"/>
    <w:rsid w:val="00261C39"/>
    <w:rsid w:val="00271333"/>
    <w:rsid w:val="00271B32"/>
    <w:rsid w:val="0027388C"/>
    <w:rsid w:val="002749D9"/>
    <w:rsid w:val="002801E7"/>
    <w:rsid w:val="00284A99"/>
    <w:rsid w:val="00287340"/>
    <w:rsid w:val="002A18D1"/>
    <w:rsid w:val="002B39ED"/>
    <w:rsid w:val="002B61D2"/>
    <w:rsid w:val="002C1B3F"/>
    <w:rsid w:val="002C2519"/>
    <w:rsid w:val="002D1106"/>
    <w:rsid w:val="002D4735"/>
    <w:rsid w:val="002D68AD"/>
    <w:rsid w:val="002D7AD8"/>
    <w:rsid w:val="002E26C6"/>
    <w:rsid w:val="002E359B"/>
    <w:rsid w:val="002E7702"/>
    <w:rsid w:val="002F29C0"/>
    <w:rsid w:val="002F335D"/>
    <w:rsid w:val="002F4836"/>
    <w:rsid w:val="002F5F8F"/>
    <w:rsid w:val="00302B9E"/>
    <w:rsid w:val="00302EC5"/>
    <w:rsid w:val="00306863"/>
    <w:rsid w:val="00307817"/>
    <w:rsid w:val="003109D6"/>
    <w:rsid w:val="00312C76"/>
    <w:rsid w:val="00317733"/>
    <w:rsid w:val="003264F2"/>
    <w:rsid w:val="0032689C"/>
    <w:rsid w:val="00337013"/>
    <w:rsid w:val="00337053"/>
    <w:rsid w:val="00340097"/>
    <w:rsid w:val="00340B02"/>
    <w:rsid w:val="00342058"/>
    <w:rsid w:val="00347468"/>
    <w:rsid w:val="00350F53"/>
    <w:rsid w:val="003607D0"/>
    <w:rsid w:val="003629A3"/>
    <w:rsid w:val="00363A55"/>
    <w:rsid w:val="00365935"/>
    <w:rsid w:val="00371B07"/>
    <w:rsid w:val="00372E7C"/>
    <w:rsid w:val="00381C06"/>
    <w:rsid w:val="00383D2E"/>
    <w:rsid w:val="00385CC8"/>
    <w:rsid w:val="00386262"/>
    <w:rsid w:val="0038664E"/>
    <w:rsid w:val="00394FC2"/>
    <w:rsid w:val="003A4DF7"/>
    <w:rsid w:val="003A616D"/>
    <w:rsid w:val="003A761D"/>
    <w:rsid w:val="003B11CA"/>
    <w:rsid w:val="003B23DC"/>
    <w:rsid w:val="003C56CF"/>
    <w:rsid w:val="003D2B6D"/>
    <w:rsid w:val="003F10C5"/>
    <w:rsid w:val="00400EF3"/>
    <w:rsid w:val="0040202E"/>
    <w:rsid w:val="004032AB"/>
    <w:rsid w:val="004261AB"/>
    <w:rsid w:val="00434348"/>
    <w:rsid w:val="00435D23"/>
    <w:rsid w:val="00436991"/>
    <w:rsid w:val="00443C12"/>
    <w:rsid w:val="00447ADB"/>
    <w:rsid w:val="00451639"/>
    <w:rsid w:val="0045451E"/>
    <w:rsid w:val="00463595"/>
    <w:rsid w:val="00465A16"/>
    <w:rsid w:val="00471F4C"/>
    <w:rsid w:val="00475BDA"/>
    <w:rsid w:val="00481C6E"/>
    <w:rsid w:val="00487DBA"/>
    <w:rsid w:val="00492603"/>
    <w:rsid w:val="00496421"/>
    <w:rsid w:val="004A7D39"/>
    <w:rsid w:val="004C1EE9"/>
    <w:rsid w:val="004C5D0E"/>
    <w:rsid w:val="004C619D"/>
    <w:rsid w:val="004C7090"/>
    <w:rsid w:val="004D19CC"/>
    <w:rsid w:val="004D4341"/>
    <w:rsid w:val="004D7553"/>
    <w:rsid w:val="004E04A3"/>
    <w:rsid w:val="004F098F"/>
    <w:rsid w:val="004F6600"/>
    <w:rsid w:val="00510C7E"/>
    <w:rsid w:val="00513863"/>
    <w:rsid w:val="00513EBF"/>
    <w:rsid w:val="00514522"/>
    <w:rsid w:val="005170B0"/>
    <w:rsid w:val="00520BF5"/>
    <w:rsid w:val="00520DD5"/>
    <w:rsid w:val="00521B34"/>
    <w:rsid w:val="00523B96"/>
    <w:rsid w:val="00527F59"/>
    <w:rsid w:val="00553F67"/>
    <w:rsid w:val="0055417C"/>
    <w:rsid w:val="0056190F"/>
    <w:rsid w:val="00562D07"/>
    <w:rsid w:val="00572B56"/>
    <w:rsid w:val="00575B87"/>
    <w:rsid w:val="00576BF3"/>
    <w:rsid w:val="0058125C"/>
    <w:rsid w:val="005879D8"/>
    <w:rsid w:val="00591C1D"/>
    <w:rsid w:val="00593A02"/>
    <w:rsid w:val="00597386"/>
    <w:rsid w:val="005A4FDE"/>
    <w:rsid w:val="005B0908"/>
    <w:rsid w:val="005B64B0"/>
    <w:rsid w:val="005B7FCB"/>
    <w:rsid w:val="005D15EF"/>
    <w:rsid w:val="005E200C"/>
    <w:rsid w:val="005E3AAC"/>
    <w:rsid w:val="005E71A6"/>
    <w:rsid w:val="005F0EAF"/>
    <w:rsid w:val="005F66D2"/>
    <w:rsid w:val="005F6D90"/>
    <w:rsid w:val="006031BB"/>
    <w:rsid w:val="00605D97"/>
    <w:rsid w:val="00611CE3"/>
    <w:rsid w:val="00612870"/>
    <w:rsid w:val="00614AE4"/>
    <w:rsid w:val="00623521"/>
    <w:rsid w:val="00625108"/>
    <w:rsid w:val="0062751D"/>
    <w:rsid w:val="006321AC"/>
    <w:rsid w:val="00647E70"/>
    <w:rsid w:val="006550CB"/>
    <w:rsid w:val="006650B2"/>
    <w:rsid w:val="00672068"/>
    <w:rsid w:val="00673784"/>
    <w:rsid w:val="00673A57"/>
    <w:rsid w:val="00676177"/>
    <w:rsid w:val="00687576"/>
    <w:rsid w:val="006923E3"/>
    <w:rsid w:val="006A0016"/>
    <w:rsid w:val="006A2563"/>
    <w:rsid w:val="006A2820"/>
    <w:rsid w:val="006A587D"/>
    <w:rsid w:val="006B28A8"/>
    <w:rsid w:val="006B4769"/>
    <w:rsid w:val="006B5748"/>
    <w:rsid w:val="006B7797"/>
    <w:rsid w:val="006C6C1D"/>
    <w:rsid w:val="006C72F7"/>
    <w:rsid w:val="006D14D6"/>
    <w:rsid w:val="006D76AD"/>
    <w:rsid w:val="006E4671"/>
    <w:rsid w:val="006E5E28"/>
    <w:rsid w:val="006F1BAD"/>
    <w:rsid w:val="006F55C1"/>
    <w:rsid w:val="007000CF"/>
    <w:rsid w:val="007066CF"/>
    <w:rsid w:val="00712893"/>
    <w:rsid w:val="00713A6A"/>
    <w:rsid w:val="007170EF"/>
    <w:rsid w:val="00722BDA"/>
    <w:rsid w:val="00732FB9"/>
    <w:rsid w:val="007333B0"/>
    <w:rsid w:val="007349E3"/>
    <w:rsid w:val="00737463"/>
    <w:rsid w:val="007377BC"/>
    <w:rsid w:val="0075002D"/>
    <w:rsid w:val="00751DDC"/>
    <w:rsid w:val="00754FA5"/>
    <w:rsid w:val="00771C24"/>
    <w:rsid w:val="00773BE4"/>
    <w:rsid w:val="00774A9E"/>
    <w:rsid w:val="0077782F"/>
    <w:rsid w:val="00787F7D"/>
    <w:rsid w:val="00791833"/>
    <w:rsid w:val="00791FB2"/>
    <w:rsid w:val="00793DA6"/>
    <w:rsid w:val="007A177B"/>
    <w:rsid w:val="007A1EE6"/>
    <w:rsid w:val="007A5A3B"/>
    <w:rsid w:val="007B1966"/>
    <w:rsid w:val="007B3C3C"/>
    <w:rsid w:val="007B4869"/>
    <w:rsid w:val="007B4F39"/>
    <w:rsid w:val="007B6CAF"/>
    <w:rsid w:val="007C084F"/>
    <w:rsid w:val="007C3362"/>
    <w:rsid w:val="007C405C"/>
    <w:rsid w:val="007C65C1"/>
    <w:rsid w:val="007D6390"/>
    <w:rsid w:val="007E1011"/>
    <w:rsid w:val="007E1D74"/>
    <w:rsid w:val="007F13FD"/>
    <w:rsid w:val="007F2AAF"/>
    <w:rsid w:val="008006A4"/>
    <w:rsid w:val="00804C21"/>
    <w:rsid w:val="008151A9"/>
    <w:rsid w:val="00826EA8"/>
    <w:rsid w:val="008314DA"/>
    <w:rsid w:val="00833BF8"/>
    <w:rsid w:val="00835EF4"/>
    <w:rsid w:val="00852FF0"/>
    <w:rsid w:val="00854229"/>
    <w:rsid w:val="00854C4B"/>
    <w:rsid w:val="008600D2"/>
    <w:rsid w:val="008678C7"/>
    <w:rsid w:val="00871408"/>
    <w:rsid w:val="00873F96"/>
    <w:rsid w:val="00883FCE"/>
    <w:rsid w:val="008855D4"/>
    <w:rsid w:val="00886C6F"/>
    <w:rsid w:val="00891AA2"/>
    <w:rsid w:val="00892F06"/>
    <w:rsid w:val="0089375E"/>
    <w:rsid w:val="00894485"/>
    <w:rsid w:val="008B40C5"/>
    <w:rsid w:val="008D224A"/>
    <w:rsid w:val="008D744C"/>
    <w:rsid w:val="008E01C5"/>
    <w:rsid w:val="0090267F"/>
    <w:rsid w:val="00904CA1"/>
    <w:rsid w:val="0090583F"/>
    <w:rsid w:val="00913400"/>
    <w:rsid w:val="00913B2C"/>
    <w:rsid w:val="00915F7E"/>
    <w:rsid w:val="00921084"/>
    <w:rsid w:val="00930A29"/>
    <w:rsid w:val="009336AE"/>
    <w:rsid w:val="0093372E"/>
    <w:rsid w:val="009373C2"/>
    <w:rsid w:val="009403CF"/>
    <w:rsid w:val="00941887"/>
    <w:rsid w:val="0094353E"/>
    <w:rsid w:val="00943C4B"/>
    <w:rsid w:val="00946D28"/>
    <w:rsid w:val="00947ED4"/>
    <w:rsid w:val="009504B7"/>
    <w:rsid w:val="00955E0D"/>
    <w:rsid w:val="00960BBC"/>
    <w:rsid w:val="0096552E"/>
    <w:rsid w:val="0096590E"/>
    <w:rsid w:val="00973ED6"/>
    <w:rsid w:val="00975A9E"/>
    <w:rsid w:val="00975EAF"/>
    <w:rsid w:val="00981699"/>
    <w:rsid w:val="00987713"/>
    <w:rsid w:val="0099041D"/>
    <w:rsid w:val="0099161F"/>
    <w:rsid w:val="00993FD0"/>
    <w:rsid w:val="00994A4E"/>
    <w:rsid w:val="009A2D91"/>
    <w:rsid w:val="009A576C"/>
    <w:rsid w:val="009A6B87"/>
    <w:rsid w:val="009B7835"/>
    <w:rsid w:val="009C501E"/>
    <w:rsid w:val="009C5061"/>
    <w:rsid w:val="009D0368"/>
    <w:rsid w:val="009D0D38"/>
    <w:rsid w:val="009E152D"/>
    <w:rsid w:val="009E354E"/>
    <w:rsid w:val="009E3A88"/>
    <w:rsid w:val="009E4833"/>
    <w:rsid w:val="009F359A"/>
    <w:rsid w:val="009F3BBB"/>
    <w:rsid w:val="009F7E79"/>
    <w:rsid w:val="00A049AF"/>
    <w:rsid w:val="00A06A30"/>
    <w:rsid w:val="00A111A8"/>
    <w:rsid w:val="00A11DAE"/>
    <w:rsid w:val="00A20012"/>
    <w:rsid w:val="00A35A04"/>
    <w:rsid w:val="00A53D4C"/>
    <w:rsid w:val="00A552DB"/>
    <w:rsid w:val="00A66834"/>
    <w:rsid w:val="00A70A5E"/>
    <w:rsid w:val="00A9340B"/>
    <w:rsid w:val="00AA2C1F"/>
    <w:rsid w:val="00AA35FC"/>
    <w:rsid w:val="00AA7A5D"/>
    <w:rsid w:val="00AA7FC6"/>
    <w:rsid w:val="00AB7044"/>
    <w:rsid w:val="00AB7CEE"/>
    <w:rsid w:val="00AC195C"/>
    <w:rsid w:val="00AD3465"/>
    <w:rsid w:val="00AD756B"/>
    <w:rsid w:val="00AE5B61"/>
    <w:rsid w:val="00AE764D"/>
    <w:rsid w:val="00AF5861"/>
    <w:rsid w:val="00AF5FE6"/>
    <w:rsid w:val="00B057F3"/>
    <w:rsid w:val="00B07DB0"/>
    <w:rsid w:val="00B15185"/>
    <w:rsid w:val="00B157AF"/>
    <w:rsid w:val="00B23243"/>
    <w:rsid w:val="00B26628"/>
    <w:rsid w:val="00B279B1"/>
    <w:rsid w:val="00B31C9A"/>
    <w:rsid w:val="00B420DA"/>
    <w:rsid w:val="00B45364"/>
    <w:rsid w:val="00B45A07"/>
    <w:rsid w:val="00B51973"/>
    <w:rsid w:val="00B62A1E"/>
    <w:rsid w:val="00B730F0"/>
    <w:rsid w:val="00B80858"/>
    <w:rsid w:val="00B8147D"/>
    <w:rsid w:val="00B851E9"/>
    <w:rsid w:val="00BA3478"/>
    <w:rsid w:val="00BB1791"/>
    <w:rsid w:val="00BB4638"/>
    <w:rsid w:val="00BC07DC"/>
    <w:rsid w:val="00BC19E7"/>
    <w:rsid w:val="00BC4E89"/>
    <w:rsid w:val="00BD1B53"/>
    <w:rsid w:val="00BD4356"/>
    <w:rsid w:val="00BE6049"/>
    <w:rsid w:val="00BF06A0"/>
    <w:rsid w:val="00BF401A"/>
    <w:rsid w:val="00BF539E"/>
    <w:rsid w:val="00C00C22"/>
    <w:rsid w:val="00C02E2A"/>
    <w:rsid w:val="00C045F2"/>
    <w:rsid w:val="00C06DA8"/>
    <w:rsid w:val="00C105E0"/>
    <w:rsid w:val="00C2563E"/>
    <w:rsid w:val="00C25CA0"/>
    <w:rsid w:val="00C31FEF"/>
    <w:rsid w:val="00C365F7"/>
    <w:rsid w:val="00C36FCD"/>
    <w:rsid w:val="00C509B1"/>
    <w:rsid w:val="00C54422"/>
    <w:rsid w:val="00C55DC5"/>
    <w:rsid w:val="00C73532"/>
    <w:rsid w:val="00C7513E"/>
    <w:rsid w:val="00C9383D"/>
    <w:rsid w:val="00C94D14"/>
    <w:rsid w:val="00C9515A"/>
    <w:rsid w:val="00C97C3B"/>
    <w:rsid w:val="00CA6554"/>
    <w:rsid w:val="00CA6EF1"/>
    <w:rsid w:val="00CB6C75"/>
    <w:rsid w:val="00CB6D62"/>
    <w:rsid w:val="00CB77FE"/>
    <w:rsid w:val="00CC64F8"/>
    <w:rsid w:val="00CC728D"/>
    <w:rsid w:val="00CD2177"/>
    <w:rsid w:val="00CD38E9"/>
    <w:rsid w:val="00CD4E4B"/>
    <w:rsid w:val="00CD7B11"/>
    <w:rsid w:val="00CE5E19"/>
    <w:rsid w:val="00CE5EDA"/>
    <w:rsid w:val="00CF7DAA"/>
    <w:rsid w:val="00D020D2"/>
    <w:rsid w:val="00D03C1C"/>
    <w:rsid w:val="00D113F3"/>
    <w:rsid w:val="00D1653C"/>
    <w:rsid w:val="00D24375"/>
    <w:rsid w:val="00D24576"/>
    <w:rsid w:val="00D31642"/>
    <w:rsid w:val="00D33A62"/>
    <w:rsid w:val="00D35FE5"/>
    <w:rsid w:val="00D42F3C"/>
    <w:rsid w:val="00D4445F"/>
    <w:rsid w:val="00D4557E"/>
    <w:rsid w:val="00D5062D"/>
    <w:rsid w:val="00D5143F"/>
    <w:rsid w:val="00D51531"/>
    <w:rsid w:val="00D5348D"/>
    <w:rsid w:val="00D54EA7"/>
    <w:rsid w:val="00D6128B"/>
    <w:rsid w:val="00D63713"/>
    <w:rsid w:val="00D650E7"/>
    <w:rsid w:val="00D6793F"/>
    <w:rsid w:val="00D67FD3"/>
    <w:rsid w:val="00D708A0"/>
    <w:rsid w:val="00D755E8"/>
    <w:rsid w:val="00D81D2A"/>
    <w:rsid w:val="00D8504D"/>
    <w:rsid w:val="00D90C03"/>
    <w:rsid w:val="00D935E1"/>
    <w:rsid w:val="00D952EF"/>
    <w:rsid w:val="00DA4C0F"/>
    <w:rsid w:val="00DB4E7B"/>
    <w:rsid w:val="00DB705D"/>
    <w:rsid w:val="00DC166B"/>
    <w:rsid w:val="00DC2A67"/>
    <w:rsid w:val="00DC2F11"/>
    <w:rsid w:val="00DC5745"/>
    <w:rsid w:val="00DC59F3"/>
    <w:rsid w:val="00DC5B2B"/>
    <w:rsid w:val="00DC645B"/>
    <w:rsid w:val="00DD76F3"/>
    <w:rsid w:val="00DE3388"/>
    <w:rsid w:val="00DE3EF1"/>
    <w:rsid w:val="00E0192A"/>
    <w:rsid w:val="00E07E0A"/>
    <w:rsid w:val="00E11ECA"/>
    <w:rsid w:val="00E13BDB"/>
    <w:rsid w:val="00E13FC3"/>
    <w:rsid w:val="00E157DE"/>
    <w:rsid w:val="00E157EF"/>
    <w:rsid w:val="00E15ED4"/>
    <w:rsid w:val="00E15FFB"/>
    <w:rsid w:val="00E17537"/>
    <w:rsid w:val="00E2765F"/>
    <w:rsid w:val="00E31225"/>
    <w:rsid w:val="00E318E3"/>
    <w:rsid w:val="00E37736"/>
    <w:rsid w:val="00E43AA4"/>
    <w:rsid w:val="00E44E50"/>
    <w:rsid w:val="00E51878"/>
    <w:rsid w:val="00E57C65"/>
    <w:rsid w:val="00E641B4"/>
    <w:rsid w:val="00E665B3"/>
    <w:rsid w:val="00E67329"/>
    <w:rsid w:val="00E67BC5"/>
    <w:rsid w:val="00E814D2"/>
    <w:rsid w:val="00E84FD1"/>
    <w:rsid w:val="00E95F6F"/>
    <w:rsid w:val="00E96555"/>
    <w:rsid w:val="00EA5E62"/>
    <w:rsid w:val="00EA60E2"/>
    <w:rsid w:val="00EA6497"/>
    <w:rsid w:val="00EA690C"/>
    <w:rsid w:val="00EA6CE4"/>
    <w:rsid w:val="00EB3C9F"/>
    <w:rsid w:val="00EB3D10"/>
    <w:rsid w:val="00EB696F"/>
    <w:rsid w:val="00EC60A2"/>
    <w:rsid w:val="00ED7603"/>
    <w:rsid w:val="00EE5DC9"/>
    <w:rsid w:val="00EF6FA6"/>
    <w:rsid w:val="00F07F73"/>
    <w:rsid w:val="00F10474"/>
    <w:rsid w:val="00F1312C"/>
    <w:rsid w:val="00F17187"/>
    <w:rsid w:val="00F238ED"/>
    <w:rsid w:val="00F315C4"/>
    <w:rsid w:val="00F37312"/>
    <w:rsid w:val="00F409B8"/>
    <w:rsid w:val="00F40D55"/>
    <w:rsid w:val="00F4786B"/>
    <w:rsid w:val="00F47FA5"/>
    <w:rsid w:val="00F518DB"/>
    <w:rsid w:val="00F57996"/>
    <w:rsid w:val="00F6078E"/>
    <w:rsid w:val="00F64538"/>
    <w:rsid w:val="00F66EFB"/>
    <w:rsid w:val="00F70219"/>
    <w:rsid w:val="00F73CB6"/>
    <w:rsid w:val="00F83B73"/>
    <w:rsid w:val="00F855D7"/>
    <w:rsid w:val="00F97A85"/>
    <w:rsid w:val="00FA0C9F"/>
    <w:rsid w:val="00FA5C8B"/>
    <w:rsid w:val="00FB5192"/>
    <w:rsid w:val="00FC4E1E"/>
    <w:rsid w:val="00FC66FA"/>
    <w:rsid w:val="00FD22AF"/>
    <w:rsid w:val="00FD2F2A"/>
    <w:rsid w:val="00FD6542"/>
    <w:rsid w:val="00FE1E09"/>
    <w:rsid w:val="00FE32A9"/>
    <w:rsid w:val="00FF59C0"/>
    <w:rsid w:val="00FF695C"/>
    <w:rsid w:val="37BD0DFD"/>
    <w:rsid w:val="51C89D38"/>
    <w:rsid w:val="743A6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9F6EF9"/>
  <w15:chartTrackingRefBased/>
  <w15:docId w15:val="{FE940BDD-7762-40BE-BBB8-265EFFA50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next w:val="Normal"/>
    <w:link w:val="Heading2Char"/>
    <w:uiPriority w:val="9"/>
    <w:unhideWhenUsed/>
    <w:qFormat/>
    <w:rsid w:val="005A4FDE"/>
    <w:pPr>
      <w:keepNext/>
      <w:keepLines/>
      <w:spacing w:after="217"/>
      <w:ind w:left="370" w:hanging="10"/>
      <w:outlineLvl w:val="1"/>
    </w:pPr>
    <w:rPr>
      <w:rFonts w:ascii="Times New Roman" w:eastAsia="Times New Roman" w:hAnsi="Times New Roman" w:cs="Times New Roman"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22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F0E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0E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0E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0E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0EA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0E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0EA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06027D"/>
    <w:pPr>
      <w:spacing w:before="100" w:beforeAutospacing="1" w:after="100" w:afterAutospacing="1" w:line="240" w:lineRule="auto"/>
      <w:ind w:firstLine="480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7C65C1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5A4FDE"/>
    <w:rPr>
      <w:rFonts w:ascii="Times New Roman" w:eastAsia="Times New Roman" w:hAnsi="Times New Roman" w:cs="Times New Roman"/>
      <w:color w:val="000000"/>
      <w:sz w:val="24"/>
      <w:u w:val="single" w:color="000000"/>
    </w:rPr>
  </w:style>
  <w:style w:type="paragraph" w:customStyle="1" w:styleId="SECTIONHEADING">
    <w:name w:val="!SECTION HEADING"/>
    <w:qFormat/>
    <w:rsid w:val="006C6C1D"/>
    <w:pPr>
      <w:pBdr>
        <w:top w:val="single" w:sz="4" w:space="9" w:color="auto"/>
        <w:left w:val="single" w:sz="4" w:space="4" w:color="auto"/>
        <w:bottom w:val="single" w:sz="4" w:space="9" w:color="auto"/>
        <w:right w:val="single" w:sz="4" w:space="4" w:color="auto"/>
      </w:pBdr>
      <w:shd w:val="clear" w:color="auto" w:fill="D9D9D9"/>
      <w:spacing w:after="360" w:line="240" w:lineRule="auto"/>
      <w:ind w:left="144" w:right="144"/>
      <w:jc w:val="center"/>
      <w:outlineLvl w:val="0"/>
    </w:pPr>
    <w:rPr>
      <w:rFonts w:ascii="Arial" w:eastAsia="Times New Roman" w:hAnsi="Arial" w:cs="Arial"/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C6C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7553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59"/>
    <w:rsid w:val="00BC07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!Intro text"/>
    <w:basedOn w:val="BodyTextIndent"/>
    <w:link w:val="IntrotextChar"/>
    <w:qFormat/>
    <w:rsid w:val="00E96555"/>
    <w:pPr>
      <w:spacing w:before="120" w:line="240" w:lineRule="auto"/>
      <w:ind w:left="0"/>
    </w:pPr>
    <w:rPr>
      <w:rFonts w:ascii="Arial" w:eastAsia="Times New Roman" w:hAnsi="Arial" w:cs="Arial"/>
      <w:b/>
      <w:bCs/>
      <w:noProof/>
      <w:sz w:val="20"/>
      <w:szCs w:val="20"/>
    </w:rPr>
  </w:style>
  <w:style w:type="character" w:customStyle="1" w:styleId="IntrotextChar">
    <w:name w:val="!Intro text Char"/>
    <w:basedOn w:val="BodyTextIndentChar"/>
    <w:link w:val="Introtext"/>
    <w:rsid w:val="00E96555"/>
    <w:rPr>
      <w:rFonts w:ascii="Arial" w:eastAsia="Times New Roman" w:hAnsi="Arial" w:cs="Arial"/>
      <w:b/>
      <w:bCs/>
      <w:noProof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9655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96555"/>
  </w:style>
  <w:style w:type="paragraph" w:customStyle="1" w:styleId="Spacebetweenqs">
    <w:name w:val="Space between qs"/>
    <w:basedOn w:val="Normal"/>
    <w:qFormat/>
    <w:rsid w:val="00D5143F"/>
    <w:pPr>
      <w:spacing w:before="120" w:after="120" w:line="240" w:lineRule="auto"/>
      <w:ind w:left="-360"/>
      <w:jc w:val="both"/>
    </w:pPr>
    <w:rPr>
      <w:rFonts w:ascii="Arial" w:eastAsia="Times New Roman" w:hAnsi="Arial" w:cs="Arial"/>
      <w:noProof/>
    </w:rPr>
  </w:style>
  <w:style w:type="paragraph" w:customStyle="1" w:styleId="textwithline">
    <w:name w:val="text with line"/>
    <w:basedOn w:val="BodyTextIndent3"/>
    <w:link w:val="textwithlineChar"/>
    <w:qFormat/>
    <w:rsid w:val="00D5143F"/>
    <w:pPr>
      <w:tabs>
        <w:tab w:val="left" w:leader="underscore" w:pos="10080"/>
      </w:tabs>
      <w:spacing w:before="360" w:after="240" w:line="240" w:lineRule="auto"/>
      <w:ind w:left="720"/>
    </w:pPr>
    <w:rPr>
      <w:rFonts w:ascii="Arial" w:eastAsia="Times New Roman" w:hAnsi="Arial" w:cs="Arial"/>
      <w:sz w:val="20"/>
      <w:szCs w:val="20"/>
    </w:rPr>
  </w:style>
  <w:style w:type="character" w:customStyle="1" w:styleId="textwithlineChar">
    <w:name w:val="text with line Char"/>
    <w:basedOn w:val="BodyTextIndent3Char"/>
    <w:link w:val="textwithline"/>
    <w:rsid w:val="00D5143F"/>
    <w:rPr>
      <w:rFonts w:ascii="Arial" w:eastAsia="Times New Roman" w:hAnsi="Arial" w:cs="Arial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5143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5143F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36F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6FCD"/>
  </w:style>
  <w:style w:type="paragraph" w:styleId="Footer">
    <w:name w:val="footer"/>
    <w:basedOn w:val="Normal"/>
    <w:link w:val="FooterChar"/>
    <w:uiPriority w:val="99"/>
    <w:unhideWhenUsed/>
    <w:rsid w:val="00C36F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6FCD"/>
  </w:style>
  <w:style w:type="paragraph" w:customStyle="1" w:styleId="SurveyTitleFirstLine">
    <w:name w:val="Survey Title First Line"/>
    <w:basedOn w:val="Normal"/>
    <w:qFormat/>
    <w:rsid w:val="00D54EA7"/>
    <w:pPr>
      <w:spacing w:before="5160" w:after="0" w:line="240" w:lineRule="auto"/>
      <w:jc w:val="center"/>
    </w:pPr>
    <w:rPr>
      <w:rFonts w:ascii="Arial Black" w:eastAsia="Times New Roman" w:hAnsi="Arial Black" w:cs="Arial"/>
      <w:b/>
      <w:noProof/>
      <w:sz w:val="36"/>
      <w:szCs w:val="36"/>
    </w:rPr>
  </w:style>
  <w:style w:type="paragraph" w:customStyle="1" w:styleId="SurveyTitleSecondline">
    <w:name w:val="Survey Title Second line"/>
    <w:basedOn w:val="SurveyTitleFirstLine"/>
    <w:qFormat/>
    <w:rsid w:val="00D54EA7"/>
    <w:pPr>
      <w:spacing w:before="240"/>
    </w:pPr>
    <w:rPr>
      <w:sz w:val="32"/>
      <w:szCs w:val="32"/>
    </w:rPr>
  </w:style>
  <w:style w:type="paragraph" w:customStyle="1" w:styleId="Clientname">
    <w:name w:val="Client name"/>
    <w:basedOn w:val="Normal"/>
    <w:qFormat/>
    <w:rsid w:val="00D54EA7"/>
    <w:pPr>
      <w:spacing w:before="360" w:after="0" w:line="240" w:lineRule="auto"/>
      <w:jc w:val="center"/>
    </w:pPr>
    <w:rPr>
      <w:rFonts w:ascii="Arial" w:eastAsia="Times New Roman" w:hAnsi="Arial" w:cs="Arial"/>
      <w:b/>
      <w:noProof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437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header" Target="header1.xml"/><Relationship Id="rId20" Type="http://schemas.openxmlformats.org/officeDocument/2006/relationships/image" Target="media/image10.png"/><Relationship Id="rId41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8D541C12736A499FA05A26714FF682" ma:contentTypeVersion="6" ma:contentTypeDescription="Create a new document." ma:contentTypeScope="" ma:versionID="bac4bf43659e24d4d6820d46faf82acb">
  <xsd:schema xmlns:xsd="http://www.w3.org/2001/XMLSchema" xmlns:xs="http://www.w3.org/2001/XMLSchema" xmlns:p="http://schemas.microsoft.com/office/2006/metadata/properties" xmlns:ns2="8a9d3f5f-dbaf-4451-93e2-1a21ef412670" xmlns:ns3="4e214cab-865f-46ec-9216-e89bf2086554" targetNamespace="http://schemas.microsoft.com/office/2006/metadata/properties" ma:root="true" ma:fieldsID="0834f65fbab1362533845325b5114f68" ns2:_="" ns3:_="">
    <xsd:import namespace="8a9d3f5f-dbaf-4451-93e2-1a21ef412670"/>
    <xsd:import namespace="4e214cab-865f-46ec-9216-e89bf20865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d3f5f-dbaf-4451-93e2-1a21ef4126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14cab-865f-46ec-9216-e89bf208655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25DB33-EAAC-4F98-BBFC-837A50426C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B3E17D-900F-4140-A073-C95600B1A2DF}">
  <ds:schemaRefs>
    <ds:schemaRef ds:uri="http://schemas.microsoft.com/office/2006/metadata/properties"/>
    <ds:schemaRef ds:uri="http://purl.org/dc/elements/1.1/"/>
    <ds:schemaRef ds:uri="http://www.w3.org/XML/1998/namespace"/>
    <ds:schemaRef ds:uri="4e214cab-865f-46ec-9216-e89bf2086554"/>
    <ds:schemaRef ds:uri="8a9d3f5f-dbaf-4451-93e2-1a21ef412670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1355D6AA-D1F5-48EC-96C4-1D37066C64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9d3f5f-dbaf-4451-93e2-1a21ef412670"/>
    <ds:schemaRef ds:uri="4e214cab-865f-46ec-9216-e89bf20865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BFFAB47-9427-4CAD-B76F-BC32F8618A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1</Pages>
  <Words>47</Words>
  <Characters>272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DA-FNS</Company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ifetz, Ashley - FNS</dc:creator>
  <cp:keywords/>
  <dc:description/>
  <cp:lastModifiedBy>Bush, Alexander - FNS</cp:lastModifiedBy>
  <cp:revision>2</cp:revision>
  <cp:lastPrinted>2019-09-17T21:30:00Z</cp:lastPrinted>
  <dcterms:created xsi:type="dcterms:W3CDTF">2020-07-10T17:25:00Z</dcterms:created>
  <dcterms:modified xsi:type="dcterms:W3CDTF">2020-07-10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8D541C12736A499FA05A26714FF682</vt:lpwstr>
  </property>
</Properties>
</file>